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(Descriptive</w:t>
      </w:r>
      <w:r>
        <w:t xml:space="preserve"> </w:t>
      </w:r>
      <w:r>
        <w:t xml:space="preserve">Statistics</w:t>
      </w:r>
      <w:r>
        <w:t xml:space="preserve"> </w:t>
      </w:r>
      <w:r>
        <w:t xml:space="preserve">and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)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pril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tables-1-5-descriptive-statistics"/>
      <w:r>
        <w:t xml:space="preserve">Tables 1-5: Descriptive statistics</w:t>
      </w:r>
      <w:bookmarkEnd w:id="20"/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1" w:name="Xeb830caaec9527b4aef6ba22d04db8ebc52ec17"/>
      <w:r>
        <w:t xml:space="preserve">Table 1: Descriptive statistics of cardiovascular risk in the DO ART study, by trial arm (N = 1315)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 (5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4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 (5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5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2 (8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5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(3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14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18.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7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4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4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2" w:name="X24239b9d0cbc2e1db1d724a24365fa800408816"/>
      <w:r>
        <w:t xml:space="preserve">Table 2: Descriptive statistics of cardiovascular risk in the DO ART study, by age (N = 1315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51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4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5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 (4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2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1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5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 (6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7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3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2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 (2.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 (4.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 (15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18.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.7 (13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0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9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3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10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 (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3" w:name="Xcb86dd53039a1cdbcb8c476c6a7d4789d2ae1bb"/>
      <w:r>
        <w:t xml:space="preserve">Table 3: Descriptive statistics of cardiovascular risk in the DO ART study, by gender (N = 1315)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71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 (6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5 (4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6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8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9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4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6.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 (16.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6 (5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0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4" w:name="Xa8863f79a38f51da6e32c92b915c0dd1c7b6507"/>
      <w:r>
        <w:t xml:space="preserve">Table 4: Descriptive statistics of cardiovascular risk in the DO ART study, by site (N = 1315)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0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6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5" w:name="X60d02b4a8016a5f9dadc0caa197db65beaeea28"/>
      <w:r>
        <w:t xml:space="preserve">Table 5: Descriptive statistics of cardiovascular risk in the DO ART study, by</w:t>
      </w:r>
      <w:r>
        <w:t xml:space="preserve"> </w:t>
      </w:r>
      <w:r>
        <w:rPr>
          <w:i/>
        </w:rPr>
        <w:t xml:space="preserve">endline</w:t>
      </w:r>
      <w:r>
        <w:t xml:space="preserve"> </w:t>
      </w:r>
      <w:r>
        <w:t xml:space="preserve">viral suppression status (N = 1315)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5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4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7 (5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5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1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6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7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3.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 (NA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6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9 (15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 (NA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76"/>
        <w:gridCol w:w="2376"/>
        <w:gridCol w:w="2376"/>
        <w:gridCol w:w="2376"/>
        <w:gridCol w:w="2376"/>
        <w:gridCol w:w="2376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8 (7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9 (9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 (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</w:tr>
    </w:tbl>
    <w:p>
      <w:pPr>
        <w:pStyle w:val="Heading3"/>
      </w:pPr>
      <w:bookmarkStart w:id="26" w:name="page-break"/>
      <w:r>
        <w:t xml:space="preserve">Page Break</w:t>
      </w:r>
      <w:bookmarkEnd w:id="26"/>
    </w:p>
    <w:p>
      <w:pPr>
        <w:pStyle w:val="Heading1"/>
      </w:pPr>
      <w:bookmarkStart w:id="27" w:name="table-6-analysis"/>
      <w:r>
        <w:t xml:space="preserve">Table 6: Analysis</w:t>
      </w:r>
      <w:bookmarkEnd w:id="27"/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8" w:name="Xceff80dd0151fec9b6493b7358cf065929c8b5b"/>
      <w:r>
        <w:t xml:space="preserve">Table 6. Risk of elevated cardiovascular risk for community delivery of HIV care compared with clinic-based care (N = 873).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o_cvd_hi_ex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2,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t_ex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,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p_hi_ex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9,0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1c_hi_ex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,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holesterol_hi_exit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2.9,2.9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-</w:t>
            </w:r>
          </w:p>
        </w:tc>
      </w:tr>
    </w:tbl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D3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2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04EE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1D32"/>
    <w:rPr>
      <w:rFonts w:ascii="Times New Roman" w:eastAsiaTheme="majorEastAsia" w:hAnsi="Times New Roman" w:cstheme="majorBidi"/>
      <w:b/>
      <w:sz w:val="32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6D04EE"/>
    <w:rPr>
      <w:rFonts w:ascii="Times New Roman" w:eastAsiaTheme="majorEastAsia" w:hAnsi="Times New Roman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(Descriptive Statistics and Regression Analysis)</dc:title>
  <dc:creator/>
  <cp:keywords/>
  <dcterms:created xsi:type="dcterms:W3CDTF">2022-04-17T06:58:16Z</dcterms:created>
  <dcterms:modified xsi:type="dcterms:W3CDTF">2022-04-17T06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April, 2022</vt:lpwstr>
  </property>
  <property fmtid="{D5CDD505-2E9C-101B-9397-08002B2CF9AE}" pid="3" name="output">
    <vt:lpwstr/>
  </property>
</Properties>
</file>